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493953D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5CD12AB0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6F33B103" w:rsidR="008D634D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  <w:bookmarkStart w:id="0" w:name="_GoBack"/>
      <w:bookmarkEnd w:id="0"/>
    </w:p>
    <w:p w14:paraId="2D1ABB59" w14:textId="2896CEDB" w:rsidR="0069489F" w:rsidRDefault="0069489F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3C8A726A" w14:textId="0428FB5B" w:rsidR="00DB6BD2" w:rsidRDefault="00DB6BD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333F7D71" w14:textId="7ABE62A3" w:rsidR="006B7126" w:rsidRDefault="006B7126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74DB0DDC" w14:textId="49DEC5F8" w:rsidR="009427D9" w:rsidRDefault="009427D9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025D9C81" w14:textId="18C31D16" w:rsidR="00491C27" w:rsidRDefault="00491C27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game full screen.</w:t>
      </w:r>
    </w:p>
    <w:p w14:paraId="103FA0E6" w14:textId="14040CB0" w:rsidR="00BD7812" w:rsidRPr="006A41CC" w:rsidRDefault="00BD781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beginning story and the end story.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D7BABB2" w:rsidR="00E01429" w:rsidRPr="002F64AF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lastRenderedPageBreak/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77777777" w:rsidR="00F01DDD" w:rsidRPr="003F7D0B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pictures – Not Feasible</w:t>
      </w:r>
    </w:p>
    <w:p w14:paraId="286F9809" w14:textId="6F38F835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sound. – Not Feasible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77777777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>Implement second player – Not Feasible</w:t>
      </w:r>
    </w:p>
    <w:p w14:paraId="7004C927" w14:textId="1F6CAF0F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>Implement Camera for two players – Not Feasible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777777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36F38706" w14:textId="77777777" w:rsidR="0055549B" w:rsidRPr="003E668B" w:rsidRDefault="0055549B" w:rsidP="0055549B">
      <w:pPr>
        <w:pStyle w:val="ListParagraph"/>
        <w:rPr>
          <w:lang w:val="en-US"/>
        </w:rPr>
      </w:pPr>
    </w:p>
    <w:sectPr w:rsidR="0055549B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D41CD6" w14:textId="77777777" w:rsidR="00521BCC" w:rsidRDefault="00521BCC" w:rsidP="00E871C4">
      <w:pPr>
        <w:spacing w:after="0" w:line="240" w:lineRule="auto"/>
      </w:pPr>
      <w:r>
        <w:separator/>
      </w:r>
    </w:p>
  </w:endnote>
  <w:endnote w:type="continuationSeparator" w:id="0">
    <w:p w14:paraId="1C2CF708" w14:textId="77777777" w:rsidR="00521BCC" w:rsidRDefault="00521BCC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19D242" w14:textId="77777777" w:rsidR="00521BCC" w:rsidRDefault="00521BCC" w:rsidP="00E871C4">
      <w:pPr>
        <w:spacing w:after="0" w:line="240" w:lineRule="auto"/>
      </w:pPr>
      <w:r>
        <w:separator/>
      </w:r>
    </w:p>
  </w:footnote>
  <w:footnote w:type="continuationSeparator" w:id="0">
    <w:p w14:paraId="1E5FF60B" w14:textId="77777777" w:rsidR="00521BCC" w:rsidRDefault="00521BCC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qkFAJYLQOItAAAA"/>
  </w:docVars>
  <w:rsids>
    <w:rsidRoot w:val="00837214"/>
    <w:rsid w:val="0001037B"/>
    <w:rsid w:val="00040448"/>
    <w:rsid w:val="00091E52"/>
    <w:rsid w:val="000A05B4"/>
    <w:rsid w:val="000A4E91"/>
    <w:rsid w:val="000C7835"/>
    <w:rsid w:val="000F355D"/>
    <w:rsid w:val="0011201E"/>
    <w:rsid w:val="0011411D"/>
    <w:rsid w:val="001221D5"/>
    <w:rsid w:val="001332A8"/>
    <w:rsid w:val="0013440C"/>
    <w:rsid w:val="00154D52"/>
    <w:rsid w:val="00157A16"/>
    <w:rsid w:val="001804F5"/>
    <w:rsid w:val="001B6618"/>
    <w:rsid w:val="001C1B0A"/>
    <w:rsid w:val="001E1FD7"/>
    <w:rsid w:val="0024608B"/>
    <w:rsid w:val="002A214D"/>
    <w:rsid w:val="002F1B28"/>
    <w:rsid w:val="002F64AF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7D95"/>
    <w:rsid w:val="00491C27"/>
    <w:rsid w:val="004E1C62"/>
    <w:rsid w:val="004E4C2C"/>
    <w:rsid w:val="004E5100"/>
    <w:rsid w:val="004E68DF"/>
    <w:rsid w:val="00521BCC"/>
    <w:rsid w:val="0055549B"/>
    <w:rsid w:val="005B3B38"/>
    <w:rsid w:val="005E22C4"/>
    <w:rsid w:val="006174CF"/>
    <w:rsid w:val="00626F53"/>
    <w:rsid w:val="00650F94"/>
    <w:rsid w:val="006563D8"/>
    <w:rsid w:val="006732A5"/>
    <w:rsid w:val="0068323C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5424"/>
    <w:rsid w:val="00837214"/>
    <w:rsid w:val="0086025F"/>
    <w:rsid w:val="00860A68"/>
    <w:rsid w:val="0086301B"/>
    <w:rsid w:val="008A1518"/>
    <w:rsid w:val="008C17D8"/>
    <w:rsid w:val="008D459F"/>
    <w:rsid w:val="008D634D"/>
    <w:rsid w:val="008F08AA"/>
    <w:rsid w:val="009162DA"/>
    <w:rsid w:val="009427D9"/>
    <w:rsid w:val="00975166"/>
    <w:rsid w:val="00980FA4"/>
    <w:rsid w:val="009815ED"/>
    <w:rsid w:val="009F10F9"/>
    <w:rsid w:val="009F74F5"/>
    <w:rsid w:val="00A368FF"/>
    <w:rsid w:val="00A565F9"/>
    <w:rsid w:val="00A56F41"/>
    <w:rsid w:val="00A86CB5"/>
    <w:rsid w:val="00A94EEE"/>
    <w:rsid w:val="00AA2D55"/>
    <w:rsid w:val="00B20331"/>
    <w:rsid w:val="00B268E8"/>
    <w:rsid w:val="00B36C9E"/>
    <w:rsid w:val="00B52178"/>
    <w:rsid w:val="00B854B9"/>
    <w:rsid w:val="00BA7D84"/>
    <w:rsid w:val="00BD7812"/>
    <w:rsid w:val="00BF47CC"/>
    <w:rsid w:val="00C33012"/>
    <w:rsid w:val="00C338C6"/>
    <w:rsid w:val="00C46F0B"/>
    <w:rsid w:val="00C51EDA"/>
    <w:rsid w:val="00C7074A"/>
    <w:rsid w:val="00CA5B4E"/>
    <w:rsid w:val="00CE5A44"/>
    <w:rsid w:val="00D01855"/>
    <w:rsid w:val="00D01F0F"/>
    <w:rsid w:val="00D22216"/>
    <w:rsid w:val="00D271D2"/>
    <w:rsid w:val="00D3245F"/>
    <w:rsid w:val="00D444B2"/>
    <w:rsid w:val="00DA700A"/>
    <w:rsid w:val="00DB6BD2"/>
    <w:rsid w:val="00E01429"/>
    <w:rsid w:val="00E11699"/>
    <w:rsid w:val="00E11975"/>
    <w:rsid w:val="00E44CD5"/>
    <w:rsid w:val="00E52B12"/>
    <w:rsid w:val="00E871C4"/>
    <w:rsid w:val="00ED54DA"/>
    <w:rsid w:val="00EF4E73"/>
    <w:rsid w:val="00EF715D"/>
    <w:rsid w:val="00F01DDD"/>
    <w:rsid w:val="00F058A8"/>
    <w:rsid w:val="00F05A28"/>
    <w:rsid w:val="00F11493"/>
    <w:rsid w:val="00F84484"/>
    <w:rsid w:val="00FA11FB"/>
    <w:rsid w:val="00FB7AA0"/>
    <w:rsid w:val="00FD2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Pages>2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22</cp:revision>
  <dcterms:created xsi:type="dcterms:W3CDTF">2020-02-17T19:31:00Z</dcterms:created>
  <dcterms:modified xsi:type="dcterms:W3CDTF">2020-02-27T14:22:00Z</dcterms:modified>
</cp:coreProperties>
</file>